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BDB433" w14:textId="194FBC8F" w:rsidR="000634B1" w:rsidRDefault="009F0A1C">
      <w:r>
        <w:t>Hello I am Andy</w:t>
      </w:r>
    </w:p>
    <w:sectPr w:rsidR="000634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1C0534" w14:textId="77777777" w:rsidR="00B012F5" w:rsidRDefault="00B012F5" w:rsidP="009F0A1C">
      <w:pPr>
        <w:spacing w:after="0" w:line="240" w:lineRule="auto"/>
      </w:pPr>
      <w:r>
        <w:separator/>
      </w:r>
    </w:p>
  </w:endnote>
  <w:endnote w:type="continuationSeparator" w:id="0">
    <w:p w14:paraId="62413DA6" w14:textId="77777777" w:rsidR="00B012F5" w:rsidRDefault="00B012F5" w:rsidP="009F0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C5B1D7" w14:textId="77777777" w:rsidR="00B012F5" w:rsidRDefault="00B012F5" w:rsidP="009F0A1C">
      <w:pPr>
        <w:spacing w:after="0" w:line="240" w:lineRule="auto"/>
      </w:pPr>
      <w:r>
        <w:separator/>
      </w:r>
    </w:p>
  </w:footnote>
  <w:footnote w:type="continuationSeparator" w:id="0">
    <w:p w14:paraId="50596947" w14:textId="77777777" w:rsidR="00B012F5" w:rsidRDefault="00B012F5" w:rsidP="009F0A1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wMzMzsjQ2NTGzNDNU0lEKTi0uzszPAykwrAUAA6tpFSwAAAA="/>
  </w:docVars>
  <w:rsids>
    <w:rsidRoot w:val="00B65027"/>
    <w:rsid w:val="00925E56"/>
    <w:rsid w:val="009F0A1C"/>
    <w:rsid w:val="00B012F5"/>
    <w:rsid w:val="00B65027"/>
    <w:rsid w:val="00EE6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31C248"/>
  <w15:chartTrackingRefBased/>
  <w15:docId w15:val="{1B87554B-569F-41D9-8537-B35D01930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</Words>
  <Characters>14</Characters>
  <Application>Microsoft Office Word</Application>
  <DocSecurity>0</DocSecurity>
  <Lines>1</Lines>
  <Paragraphs>1</Paragraphs>
  <ScaleCrop>false</ScaleCrop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ndya Mukherjee</dc:creator>
  <cp:keywords/>
  <dc:description/>
  <cp:lastModifiedBy>Anindya Mukherjee</cp:lastModifiedBy>
  <cp:revision>2</cp:revision>
  <dcterms:created xsi:type="dcterms:W3CDTF">2022-09-28T19:23:00Z</dcterms:created>
  <dcterms:modified xsi:type="dcterms:W3CDTF">2022-09-28T19:24:00Z</dcterms:modified>
</cp:coreProperties>
</file>